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B11B6" w:rsidRDefault="001032E7" w:rsidP="001032E7">
      <w:pPr>
        <w:pBdr>
          <w:bottom w:val="single" w:sz="4" w:space="1" w:color="auto"/>
        </w:pBdr>
      </w:pPr>
      <w:r>
        <w:t>Algebra 1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Name</w:t>
      </w:r>
      <w:proofErr w:type="gramStart"/>
      <w:r>
        <w:t>:</w:t>
      </w:r>
      <w:proofErr w:type="gramEnd"/>
      <w:r>
        <w:br/>
        <w:t>Day 9 Practice – Average Rate of Change</w:t>
      </w:r>
    </w:p>
    <w:p w:rsidR="001032E7" w:rsidRDefault="001032E7">
      <w:r>
        <w:t>1. Use the graph below to find the average rate of change over the given intervals.</w:t>
      </w:r>
    </w:p>
    <w:p w:rsidR="001032E7" w:rsidRDefault="001032E7">
      <w:pPr>
        <w:rPr>
          <w:rFonts w:eastAsiaTheme="minorEastAsia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3175</wp:posOffset>
            </wp:positionV>
            <wp:extent cx="2941320" cy="2903220"/>
            <wp:effectExtent l="0" t="0" r="0" b="0"/>
            <wp:wrapSquare wrapText="bothSides"/>
            <wp:docPr id="1" name="Picture 1" descr="Image result for quadratic fun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quadratic function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20" cy="290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 xml:space="preserve">a) </w:t>
      </w:r>
      <m:oMath>
        <m:r>
          <w:rPr>
            <w:rFonts w:ascii="Cambria Math" w:hAnsi="Cambria Math"/>
          </w:rPr>
          <m:t>-5≤x≤-2</m:t>
        </m:r>
      </m:oMath>
    </w:p>
    <w:p w:rsidR="001032E7" w:rsidRDefault="001032E7"/>
    <w:p w:rsidR="001032E7" w:rsidRDefault="001032E7"/>
    <w:p w:rsidR="001032E7" w:rsidRDefault="001032E7"/>
    <w:p w:rsidR="001032E7" w:rsidRDefault="001032E7">
      <w:pPr>
        <w:rPr>
          <w:rFonts w:eastAsiaTheme="minorEastAsia"/>
        </w:rPr>
      </w:pPr>
      <w:r>
        <w:t xml:space="preserve">b) </w:t>
      </w:r>
      <m:oMath>
        <m:r>
          <w:rPr>
            <w:rFonts w:ascii="Cambria Math" w:hAnsi="Cambria Math"/>
          </w:rPr>
          <m:t>-2≤x≤1</m:t>
        </m:r>
      </m:oMath>
    </w:p>
    <w:p w:rsidR="001032E7" w:rsidRDefault="001032E7">
      <w:pPr>
        <w:rPr>
          <w:rFonts w:eastAsiaTheme="minorEastAsia"/>
        </w:rPr>
      </w:pPr>
    </w:p>
    <w:p w:rsidR="001032E7" w:rsidRDefault="001032E7">
      <w:pPr>
        <w:rPr>
          <w:rFonts w:eastAsiaTheme="minorEastAsia"/>
        </w:rPr>
      </w:pPr>
    </w:p>
    <w:p w:rsidR="001032E7" w:rsidRDefault="001032E7">
      <w:pPr>
        <w:rPr>
          <w:rFonts w:eastAsiaTheme="minorEastAsia"/>
        </w:rPr>
      </w:pPr>
    </w:p>
    <w:p w:rsidR="001032E7" w:rsidRDefault="001032E7">
      <w:pPr>
        <w:rPr>
          <w:rFonts w:eastAsiaTheme="minorEastAsia"/>
        </w:rPr>
      </w:pPr>
      <w:r>
        <w:rPr>
          <w:rFonts w:eastAsiaTheme="minorEastAsia"/>
        </w:rPr>
        <w:t xml:space="preserve">c) </w:t>
      </w:r>
      <m:oMath>
        <m:r>
          <w:rPr>
            <w:rFonts w:ascii="Cambria Math" w:eastAsiaTheme="minorEastAsia" w:hAnsi="Cambria Math"/>
          </w:rPr>
          <m:t>-1≤x≤0</m:t>
        </m:r>
      </m:oMath>
    </w:p>
    <w:p w:rsidR="001032E7" w:rsidRDefault="001032E7">
      <w:pPr>
        <w:rPr>
          <w:rFonts w:eastAsiaTheme="minorEastAsia"/>
        </w:rPr>
      </w:pPr>
    </w:p>
    <w:p w:rsidR="001032E7" w:rsidRDefault="001032E7">
      <w:pPr>
        <w:rPr>
          <w:rFonts w:eastAsiaTheme="minorEastAsia"/>
        </w:rPr>
      </w:pPr>
    </w:p>
    <w:p w:rsidR="001032E7" w:rsidRDefault="001032E7">
      <w:pPr>
        <w:rPr>
          <w:rFonts w:eastAsiaTheme="minorEastAsia"/>
        </w:rPr>
      </w:pPr>
    </w:p>
    <w:p w:rsidR="001032E7" w:rsidRDefault="001032E7">
      <w:pPr>
        <w:rPr>
          <w:rFonts w:eastAsiaTheme="minorEastAsia"/>
        </w:rPr>
      </w:pPr>
      <w:r>
        <w:rPr>
          <w:rFonts w:eastAsiaTheme="minorEastAsia"/>
        </w:rPr>
        <w:t>2. Use the equation below to find the average rate of change over the given intervals.</w:t>
      </w:r>
    </w:p>
    <w:p w:rsidR="001032E7" w:rsidRDefault="001032E7" w:rsidP="001032E7">
      <w:pPr>
        <w:jc w:val="center"/>
      </w:pPr>
      <w:r>
        <w:rPr>
          <w:noProof/>
        </w:rPr>
        <w:drawing>
          <wp:inline distT="0" distB="0" distL="0" distR="0">
            <wp:extent cx="3116580" cy="536668"/>
            <wp:effectExtent l="0" t="0" r="7620" b="0"/>
            <wp:docPr id="2" name="Picture 2" descr="Image result for quadratic function equ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quadratic function equation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249" t="44416" r="14925" b="39564"/>
                    <a:stretch/>
                  </pic:blipFill>
                  <pic:spPr bwMode="auto">
                    <a:xfrm>
                      <a:off x="0" y="0"/>
                      <a:ext cx="3181224" cy="5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032E7" w:rsidRDefault="001032E7" w:rsidP="001032E7">
      <w:proofErr w:type="gramStart"/>
      <w:r>
        <w:t xml:space="preserve">a) </w:t>
      </w:r>
      <m:oMath>
        <m:r>
          <w:rPr>
            <w:rFonts w:ascii="Cambria Math" w:hAnsi="Cambria Math"/>
          </w:rPr>
          <m:t>-7≤x≤-4</m:t>
        </m:r>
      </m:oMath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  <w:t xml:space="preserve">b) </w:t>
      </w:r>
      <m:oMath>
        <m:r>
          <w:rPr>
            <w:rFonts w:ascii="Cambria Math" w:eastAsiaTheme="minorEastAsia" w:hAnsi="Cambria Math"/>
          </w:rPr>
          <m:t>-5≤x≤-4</m:t>
        </m:r>
      </m:oMath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  <w:t>c)</w:t>
      </w:r>
      <w:proofErr w:type="gramEnd"/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-3≤x</m:t>
        </m:r>
        <w:bookmarkStart w:id="0" w:name="_GoBack"/>
        <w:bookmarkEnd w:id="0"/>
        <m:r>
          <w:rPr>
            <w:rFonts w:ascii="Cambria Math" w:eastAsiaTheme="minorEastAsia" w:hAnsi="Cambria Math"/>
          </w:rPr>
          <m:t>≤0</m:t>
        </m:r>
      </m:oMath>
    </w:p>
    <w:sectPr w:rsidR="001032E7" w:rsidSect="001032E7">
      <w:pgSz w:w="12240" w:h="15840"/>
      <w:pgMar w:top="1008" w:right="1080" w:bottom="1008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NjM0NjG0MLK0MDBQ0lEKTi0uzszPAykwrAUAhzv2liwAAAA="/>
  </w:docVars>
  <w:rsids>
    <w:rsidRoot w:val="001032E7"/>
    <w:rsid w:val="001032E7"/>
    <w:rsid w:val="00864A2A"/>
    <w:rsid w:val="00A10BBE"/>
    <w:rsid w:val="00C43228"/>
    <w:rsid w:val="00D43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98833B8-250F-47FD-9AC5-E05065308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entury Gothic" w:eastAsiaTheme="minorHAnsi" w:hAnsi="Century Gothic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032E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7</Words>
  <Characters>27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bb County School District</Company>
  <LinksUpToDate>false</LinksUpToDate>
  <CharactersWithSpaces>3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Shaffer</dc:creator>
  <cp:keywords/>
  <dc:description/>
  <cp:lastModifiedBy>Amy Shaffer</cp:lastModifiedBy>
  <cp:revision>1</cp:revision>
  <dcterms:created xsi:type="dcterms:W3CDTF">2017-03-02T13:48:00Z</dcterms:created>
  <dcterms:modified xsi:type="dcterms:W3CDTF">2017-03-02T13:54:00Z</dcterms:modified>
</cp:coreProperties>
</file>